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41A1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9325FB6" w:rsidR="0082223F" w:rsidRDefault="0082223F" w:rsidP="0082223F">
      <w:pPr>
        <w:pStyle w:val="Title"/>
      </w:pPr>
      <w:r>
        <w:t xml:space="preserve">Section </w:t>
      </w:r>
      <w:r w:rsidR="00D21A57">
        <w:t>2</w:t>
      </w:r>
      <w:r>
        <w:t xml:space="preserve">: Week </w:t>
      </w:r>
      <w:r w:rsidR="00D21A57">
        <w:t>5</w:t>
      </w:r>
      <w:r>
        <w:t xml:space="preserve">: </w:t>
      </w:r>
      <w:r w:rsidR="00885281">
        <w:t>Propose Strategies and Tools for Cloud 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281E5A0" w:rsidR="00CB25E9" w:rsidRDefault="00B13ADF" w:rsidP="0082223F">
      <w:pPr>
        <w:jc w:val="center"/>
      </w:pPr>
      <w:r>
        <w:t>Ju</w:t>
      </w:r>
      <w:r w:rsidR="00D21A57">
        <w:t>ly</w:t>
      </w:r>
      <w:r w:rsidR="006D793E">
        <w:t xml:space="preserve"> </w:t>
      </w:r>
      <w:r w:rsidR="00D21A57">
        <w:t>5</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9CB9783" w:rsidR="0082223F" w:rsidRDefault="003454BC" w:rsidP="005B7079">
      <w:pPr>
        <w:pStyle w:val="Heading1"/>
      </w:pPr>
      <w:r>
        <w:lastRenderedPageBreak/>
        <w:t>Propose Strategies and Tools for Cloud Security</w:t>
      </w:r>
    </w:p>
    <w:p w14:paraId="62803037" w14:textId="26B8F887" w:rsidR="001209C2" w:rsidRDefault="001209C2" w:rsidP="001209C2">
      <w:r>
        <w:tab/>
        <w:t>NCU Financial (NCU-F) has fallen the victim of targeted malware attacks, and these assaults have disrupted internal systems.  For instance, infected workstations are flooding the intranet with bogus traffic slowing communications to a halt.  Ransomware has also corrupted several mission-critical systems</w:t>
      </w:r>
      <w:r w:rsidR="00A644AD">
        <w:t>, such as databases and monitoring solutions</w:t>
      </w:r>
      <w:r>
        <w:t>, impacting the businesses</w:t>
      </w:r>
      <w:r w:rsidR="005B7C75">
        <w:t>'</w:t>
      </w:r>
      <w:r>
        <w:t xml:space="preserve"> ability to make informed decisions</w:t>
      </w:r>
      <w:r w:rsidR="00A644AD">
        <w:t xml:space="preserve"> promptly</w:t>
      </w:r>
      <w:r>
        <w:t>.</w:t>
      </w:r>
      <w:r w:rsidR="003822BF">
        <w:t xml:space="preserve">  The organization needs a strategy for restoring the security posture and removing the invasion from its network.</w:t>
      </w:r>
    </w:p>
    <w:p w14:paraId="0A2AB583" w14:textId="6F48A3A9" w:rsidR="004D1B05" w:rsidRDefault="00E71C06" w:rsidP="00E71C06">
      <w:pPr>
        <w:pStyle w:val="Heading1"/>
      </w:pPr>
      <w:r>
        <w:t>Section I: Attacking Application Layer</w:t>
      </w:r>
    </w:p>
    <w:p w14:paraId="6AAB53C9" w14:textId="3A76105D" w:rsidR="009110F1" w:rsidRDefault="004D1B05" w:rsidP="004D1B05">
      <w:r>
        <w:tab/>
      </w:r>
      <w:r w:rsidR="00362769">
        <w:t>Traditional cybersecurity solutions focus on hardening the network parameter with firewalls and vulnerability scanners.  However, this approach is no longer sufficient as attackers center their efforts on the application layer</w:t>
      </w:r>
      <w:r w:rsidR="00362769" w:rsidRPr="00362769">
        <w:t xml:space="preserve"> </w:t>
      </w:r>
      <w:sdt>
        <w:sdtPr>
          <w:id w:val="-637180100"/>
          <w:citation/>
        </w:sdtPr>
        <w:sdtContent>
          <w:r w:rsidR="00362769">
            <w:fldChar w:fldCharType="begin"/>
          </w:r>
          <w:r w:rsidR="00362769">
            <w:instrText xml:space="preserve"> CITATION Ast16 \l 1033 </w:instrText>
          </w:r>
          <w:r w:rsidR="00362769">
            <w:fldChar w:fldCharType="separate"/>
          </w:r>
          <w:r w:rsidR="00362769">
            <w:rPr>
              <w:noProof/>
            </w:rPr>
            <w:t xml:space="preserve"> (Astani &amp; Ready, 2016)</w:t>
          </w:r>
          <w:r w:rsidR="00362769">
            <w:fldChar w:fldCharType="end"/>
          </w:r>
        </w:sdtContent>
      </w:sdt>
      <w:r w:rsidR="00362769">
        <w:t>.  By design, anonymous users can interact with the organization through public interfaces, such as web services and email.</w:t>
      </w:r>
      <w:r w:rsidR="007B4081">
        <w:t xml:space="preserve">  </w:t>
      </w:r>
      <w:r w:rsidR="007B4081">
        <w:t>When malicious actors exploit Structured Query Language Injections (</w:t>
      </w:r>
      <w:proofErr w:type="spellStart"/>
      <w:r w:rsidR="007B4081">
        <w:t>SQLi</w:t>
      </w:r>
      <w:proofErr w:type="spellEnd"/>
      <w:r w:rsidR="007B4081">
        <w:t xml:space="preserve">) or embed ransomware into mail attachments—it bypasses these network barriers and allows unauthorized access to information.  Further complicating matters, the boundary of the network is becoming more abstract due to the notion of </w:t>
      </w:r>
      <w:r w:rsidR="005B7C75">
        <w:t>"</w:t>
      </w:r>
      <w:r w:rsidR="007B4081">
        <w:t>everything as a service</w:t>
      </w:r>
      <w:r w:rsidR="005B7C75">
        <w:t>"</w:t>
      </w:r>
      <w:sdt>
        <w:sdtPr>
          <w:id w:val="-610128432"/>
          <w:citation/>
        </w:sdtPr>
        <w:sdtContent>
          <w:r w:rsidR="007B4081">
            <w:fldChar w:fldCharType="begin"/>
          </w:r>
          <w:r w:rsidR="007B4081">
            <w:instrText xml:space="preserve"> CITATION Pal20 \l 1033 </w:instrText>
          </w:r>
          <w:r w:rsidR="007B4081">
            <w:fldChar w:fldCharType="separate"/>
          </w:r>
          <w:r w:rsidR="007B4081">
            <w:rPr>
              <w:noProof/>
            </w:rPr>
            <w:t xml:space="preserve"> (Paller, Mahalik, Skoudis, &amp; Ullrich, 2020)</w:t>
          </w:r>
          <w:r w:rsidR="007B4081">
            <w:fldChar w:fldCharType="end"/>
          </w:r>
        </w:sdtContent>
      </w:sdt>
      <w:r w:rsidR="007B4081">
        <w:t>.</w:t>
      </w:r>
    </w:p>
    <w:p w14:paraId="53BE2756" w14:textId="7739E22C" w:rsidR="00E71C06" w:rsidRDefault="00E71C06" w:rsidP="00E71C06">
      <w:pPr>
        <w:pStyle w:val="Heading2"/>
      </w:pPr>
      <w:r>
        <w:t>Poisoning Waterholes</w:t>
      </w:r>
    </w:p>
    <w:p w14:paraId="6423E602" w14:textId="363FBE46" w:rsidR="004D1B05" w:rsidRDefault="00A44768" w:rsidP="009110F1">
      <w:pPr>
        <w:ind w:firstLine="720"/>
      </w:pPr>
      <w:r>
        <w:t xml:space="preserve">NCU-F has three logical segments to their topology, namely </w:t>
      </w:r>
      <w:r w:rsidR="007C17D5">
        <w:t xml:space="preserve">branch offices, the </w:t>
      </w:r>
      <w:r>
        <w:t xml:space="preserve">corporate network, and cloud infrastructure (see Figure 1).  Supporting business workloads across the company requires </w:t>
      </w:r>
      <w:proofErr w:type="gramStart"/>
      <w:r>
        <w:t>high-levels</w:t>
      </w:r>
      <w:proofErr w:type="gramEnd"/>
      <w:r>
        <w:t xml:space="preserve"> of connectivity between the segments.  While possible to limit the exposure through process changes, </w:t>
      </w:r>
      <w:r w:rsidR="009110F1">
        <w:t xml:space="preserve">reduces </w:t>
      </w:r>
      <w:r>
        <w:t>team velocity</w:t>
      </w:r>
      <w:r w:rsidR="009110F1">
        <w:t>,</w:t>
      </w:r>
      <w:r>
        <w:t xml:space="preserve"> </w:t>
      </w:r>
      <w:r w:rsidR="009110F1">
        <w:t xml:space="preserve">and </w:t>
      </w:r>
      <w:r w:rsidR="00021CCB">
        <w:t xml:space="preserve">often </w:t>
      </w:r>
      <w:r w:rsidR="009110F1">
        <w:t xml:space="preserve">encountering </w:t>
      </w:r>
      <w:r>
        <w:t>political pressure and resistance</w:t>
      </w:r>
      <w:sdt>
        <w:sdtPr>
          <w:id w:val="-1520000889"/>
          <w:citation/>
        </w:sdtPr>
        <w:sdtContent>
          <w:r w:rsidR="009110F1">
            <w:fldChar w:fldCharType="begin"/>
          </w:r>
          <w:r w:rsidR="009110F1">
            <w:instrText xml:space="preserve"> CITATION Wes18 \l 1033 </w:instrText>
          </w:r>
          <w:r w:rsidR="009110F1">
            <w:fldChar w:fldCharType="separate"/>
          </w:r>
          <w:r w:rsidR="009110F1">
            <w:rPr>
              <w:noProof/>
            </w:rPr>
            <w:t xml:space="preserve"> (Weston, Conklin, &amp; Drobnis, 2018)</w:t>
          </w:r>
          <w:r w:rsidR="009110F1">
            <w:fldChar w:fldCharType="end"/>
          </w:r>
        </w:sdtContent>
      </w:sdt>
      <w:r>
        <w:t>.</w:t>
      </w:r>
      <w:r w:rsidR="007C17D5">
        <w:t xml:space="preserve">  For instance, a central file server is </w:t>
      </w:r>
      <w:r w:rsidR="007C17D5">
        <w:lastRenderedPageBreak/>
        <w:t>accessible from the cloud infrastructure via Virtual Private Networking (VPN) and the branch office employees.  When the web application becomes compromised, then malware can poison the shared waterhole and burrow further into the network.</w:t>
      </w:r>
      <w:r w:rsidR="00E71C06">
        <w:t xml:space="preserve">  E</w:t>
      </w:r>
      <w:r w:rsidR="007C17D5">
        <w:t xml:space="preserve">levation paths can also exist across federated stores, such as identity and data management.  </w:t>
      </w:r>
      <w:r w:rsidR="00E71C06">
        <w:t xml:space="preserve">Perhaps the attacker exploits a vulnerability in the WordPress Content Management System (CMS) and gains access to the associated Postgres database.  Sufficient restrictions must exist, or these attacks can cascade through integration points, such as foreign table wrappers, that bridge into related connected systems.  </w:t>
      </w:r>
    </w:p>
    <w:p w14:paraId="17CAAD23" w14:textId="77777777" w:rsidR="009D2118" w:rsidRDefault="009D2118" w:rsidP="009D2118">
      <w:pPr>
        <w:pStyle w:val="Caption"/>
      </w:pPr>
      <w:r>
        <w:t>Figure 1: NCU-F Network Topology</w:t>
      </w:r>
    </w:p>
    <w:p w14:paraId="4BEDF230" w14:textId="02A6B32A" w:rsidR="009D2118" w:rsidRDefault="009D2118" w:rsidP="009D2118">
      <w:pPr>
        <w:jc w:val="center"/>
      </w:pPr>
      <w:r>
        <w:rPr>
          <w:noProof/>
        </w:rPr>
        <w:drawing>
          <wp:inline distT="0" distB="0" distL="0" distR="0" wp14:anchorId="7E00E13A" wp14:editId="3A76308B">
            <wp:extent cx="2444254" cy="31116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0336" cy="3577734"/>
                    </a:xfrm>
                    <a:prstGeom prst="rect">
                      <a:avLst/>
                    </a:prstGeom>
                  </pic:spPr>
                </pic:pic>
              </a:graphicData>
            </a:graphic>
          </wp:inline>
        </w:drawing>
      </w:r>
    </w:p>
    <w:p w14:paraId="50340B6D" w14:textId="72C72E52" w:rsidR="00E71C06" w:rsidRDefault="00E71C06" w:rsidP="00E71C06">
      <w:pPr>
        <w:pStyle w:val="Heading2"/>
      </w:pPr>
      <w:r>
        <w:t>Invalid Encoding Scenarios</w:t>
      </w:r>
    </w:p>
    <w:p w14:paraId="46D5977F" w14:textId="48FAF7CA" w:rsidR="009D2118" w:rsidRDefault="00E71C06" w:rsidP="009110F1">
      <w:pPr>
        <w:ind w:firstLine="720"/>
      </w:pPr>
      <w:r>
        <w:t>V</w:t>
      </w:r>
      <w:r w:rsidR="009D2118">
        <w:t xml:space="preserve">ulnerabilities can exist in the web platform that does not require </w:t>
      </w:r>
      <w:r>
        <w:t xml:space="preserve">infrastructural </w:t>
      </w:r>
      <w:r w:rsidR="009D2118">
        <w:t xml:space="preserve">system compromise.  Invalid content-encoding can result in command injection at </w:t>
      </w:r>
      <w:r w:rsidR="00591509">
        <w:t xml:space="preserve">either </w:t>
      </w:r>
      <w:r w:rsidR="009D2118">
        <w:t>the presentation (e.g., cross-site scripting) and transport layer (e.g., cross-site response forging).  These situations enable the attacker to elevate outside their standard</w:t>
      </w:r>
      <w:r w:rsidR="00591509">
        <w:t xml:space="preserve"> context</w:t>
      </w:r>
      <w:r w:rsidR="009D2118">
        <w:t xml:space="preserve"> and bypass security boundaries.  For </w:t>
      </w:r>
      <w:r w:rsidR="009D2118">
        <w:lastRenderedPageBreak/>
        <w:t xml:space="preserve">example, Bob sends a malicious link to Alice, which triggers malicious JavaScript code within her web-browsers (see Figure 2).  Now the script can use her </w:t>
      </w:r>
      <w:r w:rsidR="00591509">
        <w:t>identity</w:t>
      </w:r>
      <w:r w:rsidR="009D2118">
        <w:t xml:space="preserve"> to manipulate the CMS and infect other system users.</w:t>
      </w:r>
      <w:r w:rsidR="001B5082">
        <w:t xml:space="preserve">  It can be challenging to prevent these scenarios</w:t>
      </w:r>
      <w:r w:rsidR="00622816">
        <w:t>,</w:t>
      </w:r>
      <w:r w:rsidR="001B5082">
        <w:t xml:space="preserve"> given the continuous stream of </w:t>
      </w:r>
      <w:proofErr w:type="spellStart"/>
      <w:r w:rsidR="00622816">
        <w:t>publically</w:t>
      </w:r>
      <w:proofErr w:type="spellEnd"/>
      <w:r w:rsidR="00622816">
        <w:t xml:space="preserve"> disclosed </w:t>
      </w:r>
      <w:r w:rsidR="001B5082">
        <w:t>vulnerabilities in mainstream web platforms.</w:t>
      </w:r>
    </w:p>
    <w:p w14:paraId="42EC55E6" w14:textId="4B71BB32" w:rsidR="00591509" w:rsidRDefault="00591509" w:rsidP="00591509">
      <w:pPr>
        <w:pStyle w:val="Caption"/>
      </w:pPr>
      <w:r>
        <w:t>Figure 2: Cross Content Issues</w:t>
      </w:r>
    </w:p>
    <w:p w14:paraId="5E51A0C6" w14:textId="4490F297" w:rsidR="009D2118" w:rsidRDefault="00591509" w:rsidP="00591509">
      <w:pPr>
        <w:ind w:firstLine="720"/>
        <w:jc w:val="center"/>
      </w:pPr>
      <w:r>
        <w:rPr>
          <w:noProof/>
        </w:rPr>
        <w:drawing>
          <wp:inline distT="0" distB="0" distL="0" distR="0" wp14:anchorId="229FB8A4" wp14:editId="640B805B">
            <wp:extent cx="2321256" cy="2476006"/>
            <wp:effectExtent l="0" t="0" r="317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9205" cy="2537819"/>
                    </a:xfrm>
                    <a:prstGeom prst="rect">
                      <a:avLst/>
                    </a:prstGeom>
                  </pic:spPr>
                </pic:pic>
              </a:graphicData>
            </a:graphic>
          </wp:inline>
        </w:drawing>
      </w:r>
    </w:p>
    <w:p w14:paraId="10B33473" w14:textId="14706764" w:rsidR="00E71C06" w:rsidRDefault="00E71C06" w:rsidP="00E71C06">
      <w:pPr>
        <w:pStyle w:val="Heading2"/>
      </w:pPr>
      <w:r>
        <w:t xml:space="preserve">Exposed Internal </w:t>
      </w:r>
      <w:proofErr w:type="spellStart"/>
      <w:r>
        <w:t>AppState</w:t>
      </w:r>
      <w:proofErr w:type="spellEnd"/>
    </w:p>
    <w:p w14:paraId="07B771F6" w14:textId="605CC3EF" w:rsidR="00591509" w:rsidRDefault="00622816" w:rsidP="00622816">
      <w:r>
        <w:tab/>
        <w:t xml:space="preserve">While there are strategic advantages to manipulating web content and compromising infrastructural components, many attacks do not require either attack vector.  Instead, the attacker can focus their efforts on weak controls such as missing authentication and authorization policies.  For instance, the session identifier is a numeric counter, stored in a cookie.  The user needs to authenticate into the system before getting a valid sequence number but can then fiddle with the value to arbitrarily join other sessions.  Other permutations of vulnerabilities exist in query strings, allowing the user to enumerate through the database and find draft content.  These drafts might have undisclosed information, like merge announcements or changes to corporate strategy.  When the confidentiality of that information is lost, it enables </w:t>
      </w:r>
      <w:proofErr w:type="gramStart"/>
      <w:r>
        <w:t>third-parties</w:t>
      </w:r>
      <w:proofErr w:type="gramEnd"/>
      <w:r>
        <w:t xml:space="preserve"> an upper hand such as buying substantial quantities in that merger target and bidding up the price.</w:t>
      </w:r>
    </w:p>
    <w:p w14:paraId="45F5525C" w14:textId="1C7E97E1" w:rsidR="00E71C06" w:rsidRDefault="006B6C70" w:rsidP="006B6C70">
      <w:pPr>
        <w:pStyle w:val="Heading2"/>
      </w:pPr>
      <w:r>
        <w:lastRenderedPageBreak/>
        <w:t>Economics of Web Attacks</w:t>
      </w:r>
    </w:p>
    <w:p w14:paraId="2CE0E24F" w14:textId="77777777" w:rsidR="00A57610" w:rsidRDefault="000311F1" w:rsidP="00284D76">
      <w:r>
        <w:tab/>
      </w:r>
      <w:r w:rsidR="006B6C70">
        <w:t>Malicious users seek espionage, sabotage, and subversion tactics against their targets</w:t>
      </w:r>
      <w:sdt>
        <w:sdtPr>
          <w:id w:val="-529180240"/>
          <w:citation/>
        </w:sdtPr>
        <w:sdtContent>
          <w:r w:rsidR="006B6C70">
            <w:fldChar w:fldCharType="begin"/>
          </w:r>
          <w:r w:rsidR="006B6C70">
            <w:instrText xml:space="preserve"> CITATION Kov183 \l 1033 </w:instrText>
          </w:r>
          <w:r w:rsidR="006B6C70">
            <w:fldChar w:fldCharType="separate"/>
          </w:r>
          <w:r w:rsidR="006B6C70">
            <w:rPr>
              <w:noProof/>
            </w:rPr>
            <w:t xml:space="preserve"> (Kovacs, 2018)</w:t>
          </w:r>
          <w:r w:rsidR="006B6C70">
            <w:fldChar w:fldCharType="end"/>
          </w:r>
        </w:sdtContent>
      </w:sdt>
      <w:r w:rsidR="006B6C70">
        <w:t>.</w:t>
      </w:r>
      <w:r>
        <w:t xml:space="preserve">  These diverse objectives come with varying levels of costs that can ripple across the organization.  For instance, the incident can hurt the brand and require public relations experts to control the narrative</w:t>
      </w:r>
      <w:sdt>
        <w:sdtPr>
          <w:id w:val="210316460"/>
          <w:citation/>
        </w:sdtPr>
        <w:sdtContent>
          <w:r w:rsidR="004C2EC6">
            <w:fldChar w:fldCharType="begin"/>
          </w:r>
          <w:r w:rsidR="004C2EC6">
            <w:instrText xml:space="preserve"> CITATION Eri18 \l 1033 </w:instrText>
          </w:r>
          <w:r w:rsidR="004C2EC6">
            <w:fldChar w:fldCharType="separate"/>
          </w:r>
          <w:r w:rsidR="004C2EC6">
            <w:rPr>
              <w:noProof/>
            </w:rPr>
            <w:t xml:space="preserve"> (Erickson &amp; Neilson, 2018)</w:t>
          </w:r>
          <w:r w:rsidR="004C2EC6">
            <w:fldChar w:fldCharType="end"/>
          </w:r>
        </w:sdtContent>
      </w:sdt>
      <w:r>
        <w:t xml:space="preserve">.  </w:t>
      </w:r>
      <w:proofErr w:type="spellStart"/>
      <w:r w:rsidR="004C2EC6">
        <w:t>Lossing</w:t>
      </w:r>
      <w:proofErr w:type="spellEnd"/>
      <w:r w:rsidR="004C2EC6">
        <w:t xml:space="preserve"> </w:t>
      </w:r>
      <w:r>
        <w:t xml:space="preserve">confidential information, like intellectual property and internal memos, </w:t>
      </w:r>
      <w:r w:rsidR="00FE3F1E">
        <w:t xml:space="preserve">can </w:t>
      </w:r>
      <w:r>
        <w:t>reduce its competitiveness</w:t>
      </w:r>
      <w:r w:rsidR="00FE3F1E">
        <w:t xml:space="preserve">, create controversy, and professional </w:t>
      </w:r>
      <w:r w:rsidR="00FE3F1E">
        <w:t>embarrassment</w:t>
      </w:r>
      <w:sdt>
        <w:sdtPr>
          <w:id w:val="1658494178"/>
          <w:citation/>
        </w:sdtPr>
        <w:sdtContent>
          <w:r w:rsidR="00FE3F1E">
            <w:fldChar w:fldCharType="begin"/>
          </w:r>
          <w:r w:rsidR="00FE3F1E">
            <w:instrText xml:space="preserve"> CITATION Gea16 \l 1033 </w:instrText>
          </w:r>
          <w:r w:rsidR="00FE3F1E">
            <w:fldChar w:fldCharType="separate"/>
          </w:r>
          <w:r w:rsidR="00FE3F1E">
            <w:rPr>
              <w:noProof/>
            </w:rPr>
            <w:t xml:space="preserve"> (Gearan, Rucker, &amp; Phillip, 2016)</w:t>
          </w:r>
          <w:r w:rsidR="00FE3F1E">
            <w:fldChar w:fldCharType="end"/>
          </w:r>
        </w:sdtContent>
      </w:sdt>
      <w:r>
        <w:t>.  Many industries might also be liable for negligence, opening the door to litigation and regulatory fines.</w:t>
      </w:r>
      <w:r w:rsidR="002330CE">
        <w:t xml:space="preserve">  Small enterprises could easily see total price tags over 5.5 million</w:t>
      </w:r>
      <w:sdt>
        <w:sdtPr>
          <w:id w:val="-241802737"/>
          <w:citation/>
        </w:sdtPr>
        <w:sdtContent>
          <w:r w:rsidR="002330CE">
            <w:fldChar w:fldCharType="begin"/>
          </w:r>
          <w:r w:rsidR="002330CE">
            <w:instrText xml:space="preserve"> CITATION Ast16 \l 1033 </w:instrText>
          </w:r>
          <w:r w:rsidR="002330CE">
            <w:fldChar w:fldCharType="separate"/>
          </w:r>
          <w:r w:rsidR="002330CE">
            <w:rPr>
              <w:noProof/>
            </w:rPr>
            <w:t xml:space="preserve"> (Astani &amp; Ready, 2016)</w:t>
          </w:r>
          <w:r w:rsidR="002330CE">
            <w:fldChar w:fldCharType="end"/>
          </w:r>
        </w:sdtContent>
      </w:sdt>
      <w:r w:rsidR="002330CE">
        <w:t>. More substantial companies can end up paying hundreds of millions while restoring customer confidence</w:t>
      </w:r>
      <w:sdt>
        <w:sdtPr>
          <w:id w:val="-1804611052"/>
          <w:citation/>
        </w:sdtPr>
        <w:sdtContent>
          <w:r w:rsidR="002330CE">
            <w:fldChar w:fldCharType="begin"/>
          </w:r>
          <w:r w:rsidR="002330CE">
            <w:instrText xml:space="preserve"> CITATION FTC20 \l 1033 </w:instrText>
          </w:r>
          <w:r w:rsidR="002330CE">
            <w:fldChar w:fldCharType="separate"/>
          </w:r>
          <w:r w:rsidR="002330CE">
            <w:rPr>
              <w:noProof/>
            </w:rPr>
            <w:t xml:space="preserve"> (FTC, 2020)</w:t>
          </w:r>
          <w:r w:rsidR="002330CE">
            <w:fldChar w:fldCharType="end"/>
          </w:r>
        </w:sdtContent>
      </w:sdt>
      <w:r w:rsidR="002330CE">
        <w:t>.</w:t>
      </w:r>
      <w:r w:rsidR="001619B2">
        <w:t xml:space="preserve">  </w:t>
      </w:r>
      <w:r w:rsidR="00284D76">
        <w:t>Using technologies like ransomware, malicious software that encrypts digital devices, nefarious actors can force an organization to purchase decryption keys before restoring service</w:t>
      </w:r>
      <w:sdt>
        <w:sdtPr>
          <w:id w:val="-1274085217"/>
          <w:citation/>
        </w:sdtPr>
        <w:sdtContent>
          <w:r w:rsidR="00284D76">
            <w:fldChar w:fldCharType="begin"/>
          </w:r>
          <w:r w:rsidR="00284D76">
            <w:instrText xml:space="preserve"> CITATION The17 \l 1033 </w:instrText>
          </w:r>
          <w:r w:rsidR="00284D76">
            <w:fldChar w:fldCharType="separate"/>
          </w:r>
          <w:r w:rsidR="00284D76">
            <w:rPr>
              <w:noProof/>
            </w:rPr>
            <w:t xml:space="preserve"> (Busdicker &amp; Upendra, 2017)</w:t>
          </w:r>
          <w:r w:rsidR="00284D76">
            <w:fldChar w:fldCharType="end"/>
          </w:r>
        </w:sdtContent>
      </w:sdt>
      <w:r w:rsidR="00284D76">
        <w:t>.</w:t>
      </w:r>
      <w:r w:rsidR="00284D76">
        <w:t xml:space="preserve">  </w:t>
      </w:r>
    </w:p>
    <w:p w14:paraId="0E5C1024" w14:textId="6EF05884" w:rsidR="00A57610" w:rsidRDefault="00D22811" w:rsidP="00A57610">
      <w:pPr>
        <w:ind w:firstLine="720"/>
      </w:pPr>
      <w:r>
        <w:t xml:space="preserve">Regardless of the recovery strategy, a disruption to the business continuity means a loss in productivity.  </w:t>
      </w:r>
      <w:r w:rsidR="00E6034E">
        <w:t>For Internet-scale applications, like Amazon</w:t>
      </w:r>
      <w:r w:rsidR="005B7C75">
        <w:t>'</w:t>
      </w:r>
      <w:r w:rsidR="00E6034E">
        <w:t>s online store, a single minute outage costs over $66K</w:t>
      </w:r>
      <w:sdt>
        <w:sdtPr>
          <w:id w:val="2126731233"/>
          <w:citation/>
        </w:sdtPr>
        <w:sdtContent>
          <w:r w:rsidR="00E6034E">
            <w:fldChar w:fldCharType="begin"/>
          </w:r>
          <w:r w:rsidR="00E6034E">
            <w:instrText xml:space="preserve"> CITATION UpG19 \l 1033 </w:instrText>
          </w:r>
          <w:r w:rsidR="00E6034E">
            <w:fldChar w:fldCharType="separate"/>
          </w:r>
          <w:r w:rsidR="00E6034E">
            <w:rPr>
              <w:noProof/>
            </w:rPr>
            <w:t xml:space="preserve"> (UpGuard, 2019)</w:t>
          </w:r>
          <w:r w:rsidR="00E6034E">
            <w:fldChar w:fldCharType="end"/>
          </w:r>
        </w:sdtContent>
      </w:sdt>
      <w:r w:rsidR="00E6034E">
        <w:t>.</w:t>
      </w:r>
      <w:r w:rsidR="001619B2">
        <w:t xml:space="preserve">  Collectively, paying for the cleanup of these different vectors can be impactful to the bottom line and necessitate</w:t>
      </w:r>
      <w:r w:rsidR="007A74AF">
        <w:t>s a proactive</w:t>
      </w:r>
      <w:r w:rsidR="001619B2">
        <w:t xml:space="preserve"> </w:t>
      </w:r>
      <w:r w:rsidR="007A74AF">
        <w:t xml:space="preserve">design of </w:t>
      </w:r>
      <w:r w:rsidR="001619B2">
        <w:t xml:space="preserve">appropriate controls and </w:t>
      </w:r>
      <w:r w:rsidR="007A74AF">
        <w:t xml:space="preserve">system </w:t>
      </w:r>
      <w:r w:rsidR="001619B2">
        <w:t>redundancies.</w:t>
      </w:r>
      <w:r w:rsidR="0071579C">
        <w:t xml:space="preserve">  However, it is not possible to always safeguard every system, and that can require the purchase of insurance to transfer the risk during the crisis.</w:t>
      </w:r>
    </w:p>
    <w:p w14:paraId="0C076B8A" w14:textId="77777777" w:rsidR="00A57610" w:rsidRDefault="00A57610">
      <w:pPr>
        <w:rPr>
          <w:b/>
        </w:rPr>
      </w:pPr>
      <w:r>
        <w:br w:type="page"/>
      </w:r>
    </w:p>
    <w:p w14:paraId="5D41CCA0" w14:textId="6DDE80FD" w:rsidR="00A204BC" w:rsidRDefault="00A204BC" w:rsidP="00A204BC">
      <w:pPr>
        <w:pStyle w:val="Heading1"/>
      </w:pPr>
      <w:r>
        <w:lastRenderedPageBreak/>
        <w:t>Section II: Challenges with Wireless Networking</w:t>
      </w:r>
    </w:p>
    <w:p w14:paraId="4053EFF7" w14:textId="77777777" w:rsidR="00A204BC" w:rsidRDefault="00A204BC" w:rsidP="00A204BC">
      <w:r>
        <w:tab/>
        <w:t>NCU-F has significant investments in wireless local area network (WLAN) technologies, making its usage highly prevalent.  However, disbanded efforts to secure this environment left it with weak controls and authorization policies.  Proper controls on wireless platforms are crucial as an attacker can gain entry to the private network without physical access to the building.  For instance, using a high gain antenna, it might be possible to be across the street and still have acceptable transfer rates</w:t>
      </w:r>
      <w:sdt>
        <w:sdtPr>
          <w:id w:val="1619032254"/>
          <w:citation/>
        </w:sdtPr>
        <w:sdtContent>
          <w:r>
            <w:fldChar w:fldCharType="begin"/>
          </w:r>
          <w:r>
            <w:instrText xml:space="preserve"> CITATION McA14 \l 1033 </w:instrText>
          </w:r>
          <w:r>
            <w:fldChar w:fldCharType="separate"/>
          </w:r>
          <w:r>
            <w:rPr>
              <w:noProof/>
            </w:rPr>
            <w:t xml:space="preserve"> (McAfee, 2014)</w:t>
          </w:r>
          <w:r>
            <w:fldChar w:fldCharType="end"/>
          </w:r>
        </w:sdtContent>
      </w:sdt>
      <w:r>
        <w:t>.  Administrators need to be cognizant of the unique risks that come from these platforms.</w:t>
      </w:r>
    </w:p>
    <w:p w14:paraId="6F29A866" w14:textId="77777777" w:rsidR="00A204BC" w:rsidRDefault="00A204BC" w:rsidP="00A204BC">
      <w:pPr>
        <w:pStyle w:val="Heading2"/>
      </w:pPr>
      <w:r>
        <w:t>Authenticating</w:t>
      </w:r>
    </w:p>
    <w:p w14:paraId="2C2E50CF" w14:textId="77777777" w:rsidR="00A204BC" w:rsidRDefault="00A204BC" w:rsidP="00A204BC">
      <w:pPr>
        <w:ind w:firstLine="720"/>
      </w:pPr>
      <w:r>
        <w:t xml:space="preserve">The first step to reducing these risks is proper authentication and authorization controls, certificate authentication over Wired Equivalent Protection (WEP), and traditional </w:t>
      </w:r>
      <w:proofErr w:type="spellStart"/>
      <w:r>
        <w:t>preshared</w:t>
      </w:r>
      <w:proofErr w:type="spellEnd"/>
      <w:r>
        <w:t xml:space="preserve"> keys.  For specific scenarios, such as public lobbies, </w:t>
      </w:r>
      <w:proofErr w:type="spellStart"/>
      <w:r>
        <w:t>its</w:t>
      </w:r>
      <w:proofErr w:type="spellEnd"/>
      <w:r>
        <w:t xml:space="preserve"> not possible to eliminate weak authentication mechanisms.  Instead, the business needs to consider isolation strategies that use virtual local area networks (VLAN) and related technologies to segment traffic.</w:t>
      </w:r>
    </w:p>
    <w:p w14:paraId="07DEE381" w14:textId="77777777" w:rsidR="00A204BC" w:rsidRDefault="00A204BC" w:rsidP="00A204BC">
      <w:pPr>
        <w:pStyle w:val="Heading2"/>
      </w:pPr>
      <w:r>
        <w:t>Mitigating Eavesdropping</w:t>
      </w:r>
    </w:p>
    <w:p w14:paraId="0CCA7839" w14:textId="7CE3FC8E" w:rsidR="00A204BC" w:rsidRDefault="00A204BC" w:rsidP="00A204BC">
      <w:pPr>
        <w:ind w:firstLine="720"/>
      </w:pPr>
      <w:r>
        <w:t>Wireless sniffing occurs by placing the adapter in passive mode and recording the raw radio broadcasts.  These packets are susceptible to offline brute force decryption attacks that look for reused hashes.  Using modern protocols can increase the complexity of these attacks, through mechanisms like rotating session keys.  Another risk that comes from wireless infrastructure is rough Access Points (AP) and other bogus systems.  When users connect to these devices by mistake, it enables Man-in-the-Middle (</w:t>
      </w:r>
      <w:proofErr w:type="spellStart"/>
      <w:r>
        <w:t>MitM</w:t>
      </w:r>
      <w:proofErr w:type="spellEnd"/>
      <w:r>
        <w:t xml:space="preserve">) attacks to read the traffic.  If the organization adopts solutions such as </w:t>
      </w:r>
      <w:proofErr w:type="spellStart"/>
      <w:r>
        <w:t>IPSec</w:t>
      </w:r>
      <w:proofErr w:type="spellEnd"/>
      <w:r>
        <w:t xml:space="preserve"> Tunneling, then the attacker cannot alter the traffic.</w:t>
      </w:r>
    </w:p>
    <w:p w14:paraId="515CDEBA" w14:textId="77777777" w:rsidR="00A57610" w:rsidRPr="00D26FBA" w:rsidRDefault="00A57610" w:rsidP="00A204BC">
      <w:pPr>
        <w:ind w:firstLine="720"/>
      </w:pPr>
    </w:p>
    <w:p w14:paraId="4E72EA90" w14:textId="77777777" w:rsidR="00A204BC" w:rsidRDefault="00A204BC" w:rsidP="00A204BC">
      <w:pPr>
        <w:pStyle w:val="Heading2"/>
      </w:pPr>
      <w:r>
        <w:lastRenderedPageBreak/>
        <w:t>Preventing Wireless DoS</w:t>
      </w:r>
    </w:p>
    <w:p w14:paraId="299D7792" w14:textId="77777777" w:rsidR="00A204BC" w:rsidRDefault="00A204BC" w:rsidP="00A204BC">
      <w:r>
        <w:tab/>
        <w:t xml:space="preserve">Another group of challenges exists around users joining the </w:t>
      </w:r>
      <w:proofErr w:type="spellStart"/>
      <w:r>
        <w:t>WiFi</w:t>
      </w:r>
      <w:proofErr w:type="spellEnd"/>
      <w:r>
        <w:t xml:space="preserve"> network and then requesting high volumes of network bandwidth.  These situations come from both malicious and negligence scenarios, such as malware, P2P software, and video streaming applications.  One approach to addressing these issues is with proper quota management and Quality of Service (QoS) enforcement.  For example, the guest network connects to a 100MB/s egress and needs to support sharing across ten people in the waiting room.  In this scenario, quota management must isolate limit each individual to around 10-25 MB/s bandwidth.</w:t>
      </w:r>
    </w:p>
    <w:p w14:paraId="1C33AB03" w14:textId="539259AB" w:rsidR="007A74AF" w:rsidRDefault="00C65EAC" w:rsidP="00C65EAC">
      <w:pPr>
        <w:pStyle w:val="Heading1"/>
      </w:pPr>
      <w:r>
        <w:t>Section I</w:t>
      </w:r>
      <w:r w:rsidR="00A204BC">
        <w:t>I</w:t>
      </w:r>
      <w:r>
        <w:t>I: Propose an Incident Response</w:t>
      </w:r>
    </w:p>
    <w:p w14:paraId="1B44194C" w14:textId="4C8391A1" w:rsidR="00623E5D" w:rsidRDefault="00D26FBA" w:rsidP="00AA5218">
      <w:r>
        <w:tab/>
        <w:t xml:space="preserve">The attack against the NCU-F application interface has enabled international actors to install multiple strains of malware onto the network.  </w:t>
      </w:r>
      <w:r w:rsidR="00AA5218">
        <w:t>The administrative team must devise a response plan to contain the infestation and restore business continuity.  While the number of critical issues can be overwhelming, the organization must follow a methodical approach to remediate the situation.</w:t>
      </w:r>
      <w:r w:rsidR="0048189B">
        <w:t xml:space="preserve">  The remediation strategy should follow industry best practices, like the guidance from COBIT and NIST Cybersecurity Framework.  </w:t>
      </w:r>
    </w:p>
    <w:p w14:paraId="0B4E080B" w14:textId="581FD83A" w:rsidR="00E131DB" w:rsidRDefault="00E131DB" w:rsidP="00E131DB">
      <w:pPr>
        <w:pStyle w:val="Heading2"/>
      </w:pPr>
      <w:r>
        <w:t>Corporate Network</w:t>
      </w:r>
    </w:p>
    <w:p w14:paraId="27497230" w14:textId="224D4639" w:rsidR="00AA5218" w:rsidRDefault="00623E5D" w:rsidP="00623E5D">
      <w:pPr>
        <w:ind w:firstLine="720"/>
      </w:pPr>
      <w:r>
        <w:t xml:space="preserve">This </w:t>
      </w:r>
      <w:r w:rsidR="0048189B">
        <w:t xml:space="preserve">mitigation </w:t>
      </w:r>
      <w:r>
        <w:t xml:space="preserve">approach must use </w:t>
      </w:r>
      <w:r>
        <w:t>Identify-</w:t>
      </w:r>
      <w:r>
        <w:t>Plan-</w:t>
      </w:r>
      <w:r>
        <w:t>Do</w:t>
      </w:r>
      <w:r>
        <w:t>-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w:t>
      </w:r>
      <w:r>
        <w:t xml:space="preserve">  R</w:t>
      </w:r>
      <w:r w:rsidR="00AA5218">
        <w:t xml:space="preserve">ansomware has corrupt the mission-critical database and payroll department.  Without access to that database, NCU-F cannot continue any operations.  Meanwhile, the accounting department can </w:t>
      </w:r>
      <w:r>
        <w:t>temporarily resort</w:t>
      </w:r>
      <w:r w:rsidR="00AA5218">
        <w:t xml:space="preserve"> to more mechanical </w:t>
      </w:r>
      <w:r>
        <w:t>processes</w:t>
      </w:r>
      <w:r w:rsidR="006543DA">
        <w:t xml:space="preserve"> or offload to </w:t>
      </w:r>
      <w:proofErr w:type="gramStart"/>
      <w:r w:rsidR="006543DA">
        <w:t>third-parties</w:t>
      </w:r>
      <w:proofErr w:type="gramEnd"/>
      <w:r w:rsidR="00AA5218">
        <w:t>.</w:t>
      </w:r>
      <w:r>
        <w:t xml:space="preserve">  After identifying the most critical systems, planning needs to stop the bleeding before drilling into a longer-term solution.  For example, deploying the most recent backup of the database, upgrading the software </w:t>
      </w:r>
      <w:r>
        <w:lastRenderedPageBreak/>
        <w:t>patches, and installing new malware definitions might be an acceptable first step.  However, later cleanup will need to revisit configurations and additional access controls.</w:t>
      </w:r>
    </w:p>
    <w:p w14:paraId="03614F01" w14:textId="7CF70B19" w:rsidR="00E131DB" w:rsidRDefault="00E131DB" w:rsidP="00E131DB">
      <w:pPr>
        <w:pStyle w:val="Heading2"/>
      </w:pPr>
      <w:r>
        <w:t>Branch Offices</w:t>
      </w:r>
    </w:p>
    <w:p w14:paraId="2752EA87" w14:textId="2FED8F5A" w:rsidR="00E131DB" w:rsidRDefault="00E131DB" w:rsidP="00E131DB">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w:t>
      </w:r>
      <w:r>
        <w:t xml:space="preserve">eliable </w:t>
      </w:r>
      <w:r>
        <w:t xml:space="preserve">zero-day </w:t>
      </w:r>
      <w:r>
        <w:t>vulnerabilit</w:t>
      </w:r>
      <w:r>
        <w:t>ies</w:t>
      </w:r>
      <w:r>
        <w:t xml:space="preserve"> </w:t>
      </w:r>
      <w:r>
        <w:t xml:space="preserve">being </w:t>
      </w:r>
      <w:r>
        <w:t xml:space="preserve">worth tens of thousands of dollars on the dark web, </w:t>
      </w:r>
      <w:r>
        <w:t>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6BFF9D89" w14:textId="692611CF" w:rsidR="00B26034" w:rsidRDefault="00B26034" w:rsidP="00B26034">
      <w:pPr>
        <w:pStyle w:val="Heading2"/>
      </w:pPr>
      <w:r>
        <w:t>Cloud Technologies</w:t>
      </w:r>
    </w:p>
    <w:p w14:paraId="1C882FAB" w14:textId="07FF48C8" w:rsidR="008D6FD7" w:rsidRDefault="00B26034" w:rsidP="00B26034">
      <w:r>
        <w:tab/>
      </w:r>
      <w:r w:rsidR="000751F4">
        <w:t xml:space="preserve">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w:t>
      </w:r>
      <w:r w:rsidR="00A47EB6">
        <w:t xml:space="preserve">the </w:t>
      </w:r>
      <w:r w:rsidR="000751F4">
        <w:t>intranet</w:t>
      </w:r>
      <w:r w:rsidR="005B7C75">
        <w:t>'</w:t>
      </w:r>
      <w:r w:rsidR="000751F4">
        <w:t>s edge.</w:t>
      </w:r>
      <w:r w:rsidR="008D6FD7">
        <w:t xml:space="preserv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rsidR="008D6FD7">
        <w:t>ClamAV</w:t>
      </w:r>
      <w:proofErr w:type="spellEnd"/>
      <w:r w:rsidR="008D6FD7">
        <w:t xml:space="preserve"> and Cuckoo</w:t>
      </w:r>
      <w:sdt>
        <w:sdtPr>
          <w:id w:val="319467881"/>
          <w:citation/>
        </w:sdtPr>
        <w:sdtContent>
          <w:r w:rsidR="008D6FD7">
            <w:fldChar w:fldCharType="begin"/>
          </w:r>
          <w:r w:rsidR="008D6FD7">
            <w:instrText xml:space="preserve"> CITATION Kil171 \l 1033 </w:instrText>
          </w:r>
          <w:r w:rsidR="008D6FD7">
            <w:fldChar w:fldCharType="separate"/>
          </w:r>
          <w:r w:rsidR="008D6FD7">
            <w:rPr>
              <w:noProof/>
            </w:rPr>
            <w:t xml:space="preserve"> (Kilgallon, De La Rosa, &amp; Cavazos, 2017)</w:t>
          </w:r>
          <w:r w:rsidR="008D6FD7">
            <w:fldChar w:fldCharType="end"/>
          </w:r>
        </w:sdtContent>
      </w:sdt>
      <w:r w:rsidR="008D6FD7">
        <w:t>.</w:t>
      </w:r>
    </w:p>
    <w:p w14:paraId="63D8E3BD" w14:textId="0A8D6FC9" w:rsidR="003D22CA" w:rsidRDefault="003D22CA" w:rsidP="003D22CA">
      <w:pPr>
        <w:pStyle w:val="Heading2"/>
      </w:pPr>
      <w:r>
        <w:lastRenderedPageBreak/>
        <w:t>People</w:t>
      </w:r>
    </w:p>
    <w:p w14:paraId="6F0629FD" w14:textId="7C0B9FED" w:rsidR="003D22CA" w:rsidRDefault="003D22CA" w:rsidP="003D22CA">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xml:space="preserve">.  </w:t>
      </w:r>
      <w:r>
        <w:t>At a minimum, the organization has an ethical obligation to guide team members and provide antivirus licenses.</w:t>
      </w:r>
      <w:r w:rsidR="007F40A6">
        <w:t xml:space="preserve">  Depending on the specifics, the company could also be liable for any damages to employee property.</w:t>
      </w:r>
    </w:p>
    <w:p w14:paraId="2B5C73AE" w14:textId="00EEC65F" w:rsidR="00EB16FC" w:rsidRDefault="00EB16FC" w:rsidP="00EB16FC">
      <w:pPr>
        <w:pStyle w:val="Heading2"/>
      </w:pPr>
      <w:r>
        <w:t>Coming Back Stronger</w:t>
      </w:r>
    </w:p>
    <w:p w14:paraId="633CDD89" w14:textId="198F7FA7" w:rsidR="00EB16FC" w:rsidRPr="00EB16FC" w:rsidRDefault="00EB16FC" w:rsidP="00455728">
      <w:pPr>
        <w:ind w:firstLine="720"/>
      </w:pPr>
      <w:r>
        <w:t xml:space="preserve">After addressing the initial crisis, the business must come up with alerting and monitoring enhancements to become more proactive against future attacks.  </w:t>
      </w:r>
      <w:r w:rsidR="00455728">
        <w:t>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006D9FFC" w14:textId="04BCC568" w:rsidR="00A204BC" w:rsidRDefault="00A204BC" w:rsidP="00A204BC">
      <w:pPr>
        <w:pStyle w:val="Heading1"/>
      </w:pPr>
      <w:r>
        <w:t>Conclusions</w:t>
      </w:r>
    </w:p>
    <w:p w14:paraId="48FE595F" w14:textId="4658D208" w:rsidR="00B9330F" w:rsidRDefault="00A204BC" w:rsidP="00A204BC">
      <w:r>
        <w:tab/>
        <w:t xml:space="preserve">NCU-F was the victim of a targeted malware attack that was able to disrupt business continuity severely.  An inhouse analysis suggests that the infiltration began through the web application and WLAN systems.  </w:t>
      </w:r>
      <w:r w:rsidR="00747643">
        <w:t>The engineering teams need to address weak controls in both platforms through security mechanisms that enforce confidentiality, integrity, and availability using authentication, authorization, and auditing controls.</w:t>
      </w:r>
      <w:r w:rsidR="00B9330F">
        <w:t xml:space="preserve">  Along with the longer-term solutions, a more immediate response plan must meet the needs of the corporate network, branch offices, cloud infrastructure, and the organization</w:t>
      </w:r>
      <w:r w:rsidR="005B7C75">
        <w:t>'</w:t>
      </w:r>
      <w:r w:rsidR="00B9330F">
        <w:t xml:space="preserve">s staff.  </w:t>
      </w:r>
    </w:p>
    <w:sdt>
      <w:sdtPr>
        <w:id w:val="593832592"/>
        <w:docPartObj>
          <w:docPartGallery w:val="Bibliographies"/>
          <w:docPartUnique/>
        </w:docPartObj>
      </w:sdtPr>
      <w:sdtEndPr>
        <w:rPr>
          <w:b w:val="0"/>
        </w:rPr>
      </w:sdtEndPr>
      <w:sdtContent>
        <w:p w14:paraId="11CC7B7B" w14:textId="53FC50C1" w:rsidR="00D37410" w:rsidRPr="00D37410" w:rsidRDefault="00D37410">
          <w:pPr>
            <w:pStyle w:val="Heading1"/>
            <w:rPr>
              <w:b w:val="0"/>
              <w:bCs/>
            </w:rPr>
          </w:pPr>
          <w:r w:rsidRPr="00D37410">
            <w:rPr>
              <w:b w:val="0"/>
              <w:bCs/>
            </w:rPr>
            <w:t>References</w:t>
          </w:r>
        </w:p>
        <w:sdt>
          <w:sdtPr>
            <w:id w:val="-573587230"/>
            <w:bibliography/>
          </w:sdtPr>
          <w:sdtContent>
            <w:p w14:paraId="3D643546" w14:textId="77777777" w:rsidR="00D37410" w:rsidRDefault="00D37410" w:rsidP="00D37410">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485C8922" w14:textId="77777777" w:rsidR="00D37410" w:rsidRDefault="00D37410" w:rsidP="00D37410">
              <w:pPr>
                <w:pStyle w:val="Bibliography"/>
                <w:ind w:left="720" w:hanging="720"/>
                <w:rPr>
                  <w:noProof/>
                </w:rPr>
              </w:pPr>
              <w:r>
                <w:rPr>
                  <w:noProof/>
                </w:rPr>
                <w:t xml:space="preserve">Balupari, R., &amp; Singh, A. (2017, May). Recon and respond to malware threats in the cloud. </w:t>
              </w:r>
              <w:r>
                <w:rPr>
                  <w:i/>
                  <w:iCs/>
                  <w:noProof/>
                </w:rPr>
                <w:t>ISSA Journal, 15</w:t>
              </w:r>
              <w:r>
                <w:rPr>
                  <w:noProof/>
                </w:rPr>
                <w:t>(5), pp. 22-27. Retrieved from https://search-ebscohost-com.proxy1.ncu.edu/login.aspx?direct=true&amp;db=tsh&amp;AN=123143081&amp;site=eds-live</w:t>
              </w:r>
            </w:p>
            <w:p w14:paraId="2105BADD" w14:textId="77777777" w:rsidR="00D37410" w:rsidRDefault="00D37410" w:rsidP="00D37410">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73DE7E22" w14:textId="77777777" w:rsidR="00D37410" w:rsidRDefault="00D37410" w:rsidP="00D37410">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999D3FD" w14:textId="77777777" w:rsidR="00D37410" w:rsidRDefault="00D37410" w:rsidP="00D37410">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5D6671A4" w14:textId="77777777" w:rsidR="00D37410" w:rsidRDefault="00D37410" w:rsidP="00D37410">
              <w:pPr>
                <w:pStyle w:val="Bibliography"/>
                <w:ind w:left="720" w:hanging="720"/>
                <w:rPr>
                  <w:noProof/>
                </w:rPr>
              </w:pPr>
              <w:r>
                <w:rPr>
                  <w:noProof/>
                </w:rPr>
                <w:t xml:space="preserve">FTC. (2020, January). </w:t>
              </w:r>
              <w:r>
                <w:rPr>
                  <w:i/>
                  <w:iCs/>
                  <w:noProof/>
                </w:rPr>
                <w:t>Equifax Data Breach Settlement</w:t>
              </w:r>
              <w:r>
                <w:rPr>
                  <w:noProof/>
                </w:rPr>
                <w:t>. Retrieved from Federal Trade Commission: https://www.ftc.gov/enforcement/cases-proceedings/refunds/equifax-data-breach-settlement</w:t>
              </w:r>
            </w:p>
            <w:p w14:paraId="3E228D86" w14:textId="77777777" w:rsidR="00D37410" w:rsidRDefault="00D37410" w:rsidP="00D37410">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w:t>
              </w:r>
              <w:r>
                <w:rPr>
                  <w:noProof/>
                </w:rPr>
                <w:lastRenderedPageBreak/>
                <w:t>Slovakia: Institute of Electrical and Electronics Engineers. doi:https://doi.org/10.1109/INFORMATICS.2017.8327227</w:t>
              </w:r>
            </w:p>
            <w:p w14:paraId="4E9C2B90" w14:textId="3513B0E3" w:rsidR="00D37410" w:rsidRDefault="00D37410" w:rsidP="00D37410">
              <w:pPr>
                <w:pStyle w:val="Bibliography"/>
                <w:ind w:left="720" w:hanging="720"/>
                <w:rPr>
                  <w:noProof/>
                </w:rPr>
              </w:pPr>
              <w:r>
                <w:rPr>
                  <w:noProof/>
                </w:rPr>
                <w:t xml:space="preserve">Gearan, A., Rucker, P., &amp; Phillip, A. (2016, July 24). </w:t>
              </w:r>
              <w:r>
                <w:rPr>
                  <w:i/>
                  <w:iCs/>
                  <w:noProof/>
                </w:rPr>
                <w:t>DNC chairwoman will resign in</w:t>
              </w:r>
              <w:r w:rsidR="005B7C75">
                <w:rPr>
                  <w:i/>
                  <w:iCs/>
                  <w:noProof/>
                </w:rPr>
                <w:t xml:space="preserve"> the</w:t>
              </w:r>
              <w:r>
                <w:rPr>
                  <w:i/>
                  <w:iCs/>
                  <w:noProof/>
                </w:rPr>
                <w:t xml:space="preserve"> aftermath of </w:t>
              </w:r>
              <w:r w:rsidR="005B7C75">
                <w:rPr>
                  <w:i/>
                  <w:iCs/>
                  <w:noProof/>
                </w:rPr>
                <w:t xml:space="preserve">the </w:t>
              </w:r>
              <w:r>
                <w:rPr>
                  <w:i/>
                  <w:iCs/>
                  <w:noProof/>
                </w:rPr>
                <w:t>committee email controversy</w:t>
              </w:r>
              <w:r>
                <w:rPr>
                  <w:noProof/>
                </w:rPr>
                <w:t>. Retrieved from Washington Post: https://www.washingtonpost.com/politics/hacked-emails-cast-doubt-on-hopes-for-party-unity-at-democratic-convention/2016/07/24/a446c260-51a9-11e6-b7de-dfe509430c39_story.html</w:t>
              </w:r>
            </w:p>
            <w:p w14:paraId="58402401" w14:textId="509E893B" w:rsidR="00D37410" w:rsidRDefault="00D37410" w:rsidP="00D37410">
              <w:pPr>
                <w:pStyle w:val="Bibliography"/>
                <w:ind w:left="720" w:hanging="720"/>
                <w:rPr>
                  <w:noProof/>
                </w:rPr>
              </w:pPr>
              <w:r>
                <w:rPr>
                  <w:noProof/>
                </w:rPr>
                <w:t>Kilgallon, S., De La Rosa, L., &amp; Cavazos, J. (2017, September 18-22). Improving the effectiveness and efficiency</w:t>
              </w:r>
              <w:r w:rsidR="005B7C75">
                <w:rPr>
                  <w:noProof/>
                </w:rPr>
                <w:t xml:space="preserve"> </w:t>
              </w:r>
              <w:r>
                <w:rPr>
                  <w:noProof/>
                </w:rPr>
                <w:t>of</w:t>
              </w:r>
              <w:r w:rsidR="005B7C75">
                <w:rPr>
                  <w:noProof/>
                </w:rPr>
                <w:t xml:space="preserve"> </w:t>
              </w:r>
              <w:r>
                <w:rPr>
                  <w:noProof/>
                </w:rPr>
                <w:t xml:space="preserve">dynamic malware analysis with machine learning. </w:t>
              </w:r>
              <w:r>
                <w:rPr>
                  <w:i/>
                  <w:iCs/>
                  <w:noProof/>
                </w:rPr>
                <w:t>Resilience Week.</w:t>
              </w:r>
              <w:r>
                <w:rPr>
                  <w:noProof/>
                </w:rPr>
                <w:t xml:space="preserve"> Wilmington, DE, USA. doi:https://doi.org/10.1109/RWEEK.2017.8088644</w:t>
              </w:r>
            </w:p>
            <w:p w14:paraId="2FB21B66" w14:textId="77777777" w:rsidR="00D37410" w:rsidRDefault="00D37410" w:rsidP="00D37410">
              <w:pPr>
                <w:pStyle w:val="Bibliography"/>
                <w:ind w:left="720" w:hanging="720"/>
                <w:rPr>
                  <w:noProof/>
                </w:rPr>
              </w:pPr>
              <w:r>
                <w:rPr>
                  <w:noProof/>
                </w:rPr>
                <w:t xml:space="preserve">Kovacs, L. (2018). National cybersecurity as the cornerstone of national security. </w:t>
              </w:r>
              <w:r>
                <w:rPr>
                  <w:i/>
                  <w:iCs/>
                  <w:noProof/>
                </w:rPr>
                <w:t>Revista Academiei Fortelor Terestre, 23</w:t>
              </w:r>
              <w:r>
                <w:rPr>
                  <w:noProof/>
                </w:rPr>
                <w:t>(2), 113-120. Retrieved March 26, 2020, from https://search-ebscohost-com.proxy1.ncu.edu/login.aspx?direct=true&amp;db=a9h&amp;AN=130455890&amp;site=eds-liv</w:t>
              </w:r>
            </w:p>
            <w:p w14:paraId="5ED1D425" w14:textId="3A755ABD" w:rsidR="00D37410" w:rsidRDefault="00D37410" w:rsidP="00D37410">
              <w:pPr>
                <w:pStyle w:val="Bibliography"/>
                <w:ind w:left="720" w:hanging="720"/>
                <w:rPr>
                  <w:noProof/>
                </w:rPr>
              </w:pPr>
              <w:r>
                <w:rPr>
                  <w:noProof/>
                </w:rPr>
                <w:t xml:space="preserve">McAfee. (2014, June 23). </w:t>
              </w:r>
              <w:r>
                <w:rPr>
                  <w:i/>
                  <w:iCs/>
                  <w:noProof/>
                </w:rPr>
                <w:t>What is Wardriving</w:t>
              </w:r>
              <w:r w:rsidR="005B7C75">
                <w:rPr>
                  <w:noProof/>
                </w:rPr>
                <w:t>?</w:t>
              </w:r>
              <w:r>
                <w:rPr>
                  <w:noProof/>
                </w:rPr>
                <w:t xml:space="preserve"> Retrieved from McAfee: https://www.mcafee.com/blogs/consumer/identity-protection/wardriving/</w:t>
              </w:r>
            </w:p>
            <w:p w14:paraId="32C48335" w14:textId="77777777" w:rsidR="00D37410" w:rsidRDefault="00D37410" w:rsidP="00D37410">
              <w:pPr>
                <w:pStyle w:val="Bibliography"/>
                <w:ind w:left="720" w:hanging="720"/>
                <w:rPr>
                  <w:noProof/>
                </w:rPr>
              </w:pPr>
              <w:r>
                <w:rPr>
                  <w:noProof/>
                </w:rPr>
                <w:t xml:space="preserve">Microsoft. (2018, May 31). </w:t>
              </w:r>
              <w:r>
                <w:rPr>
                  <w:i/>
                  <w:iCs/>
                  <w:noProof/>
                </w:rPr>
                <w:t>Network Access Protection</w:t>
              </w:r>
              <w:r>
                <w:rPr>
                  <w:noProof/>
                </w:rPr>
                <w:t>. Retrieved from Microsoft Documentation: https://docs.microsoft.com/en-us/windows/win32/nap/network-access-protection-start-page</w:t>
              </w:r>
            </w:p>
            <w:p w14:paraId="37EA5415" w14:textId="77777777" w:rsidR="00D37410" w:rsidRDefault="00D37410" w:rsidP="00D37410">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33A87C93" w14:textId="77777777" w:rsidR="00D37410" w:rsidRDefault="00D37410" w:rsidP="00D37410">
              <w:pPr>
                <w:pStyle w:val="Bibliography"/>
                <w:ind w:left="720" w:hanging="720"/>
                <w:rPr>
                  <w:noProof/>
                </w:rPr>
              </w:pPr>
              <w:r>
                <w:rPr>
                  <w:noProof/>
                </w:rPr>
                <w:lastRenderedPageBreak/>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1BFF029" w14:textId="43ABB7C3" w:rsidR="00D37410" w:rsidRDefault="00D37410" w:rsidP="00D37410">
              <w:pPr>
                <w:pStyle w:val="Bibliography"/>
                <w:ind w:left="720" w:hanging="720"/>
                <w:rPr>
                  <w:noProof/>
                </w:rPr>
              </w:pPr>
              <w:r>
                <w:rPr>
                  <w:noProof/>
                </w:rPr>
                <w:t xml:space="preserve">UpGuard. (2019, November 20). </w:t>
              </w:r>
              <w:r>
                <w:rPr>
                  <w:i/>
                  <w:iCs/>
                  <w:noProof/>
                </w:rPr>
                <w:t>The cost of downtime at the world</w:t>
              </w:r>
              <w:r w:rsidR="005B7C75">
                <w:rPr>
                  <w:i/>
                  <w:iCs/>
                  <w:noProof/>
                </w:rPr>
                <w:t>'</w:t>
              </w:r>
              <w:r>
                <w:rPr>
                  <w:i/>
                  <w:iCs/>
                  <w:noProof/>
                </w:rPr>
                <w:t>s biggest on</w:t>
              </w:r>
              <w:r w:rsidR="005B7C75">
                <w:rPr>
                  <w:i/>
                  <w:iCs/>
                  <w:noProof/>
                </w:rPr>
                <w:t>l</w:t>
              </w:r>
              <w:r>
                <w:rPr>
                  <w:i/>
                  <w:iCs/>
                  <w:noProof/>
                </w:rPr>
                <w:t>ine retailer</w:t>
              </w:r>
              <w:r>
                <w:rPr>
                  <w:noProof/>
                </w:rPr>
                <w:t>. Retrieved from UpGuard: https://www.upguard.com/blog/the-cost-of-downtime-at-the-worlds-biggest-online-retailer</w:t>
              </w:r>
            </w:p>
            <w:p w14:paraId="1B6D5027" w14:textId="587E62F5" w:rsidR="00D37410" w:rsidRDefault="00D37410" w:rsidP="00D37410">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6CA9E16B" w14:textId="3FB9BFB5" w:rsidR="00D37410" w:rsidRDefault="00D37410" w:rsidP="00D37410">
              <w:r>
                <w:rPr>
                  <w:b/>
                  <w:bCs/>
                  <w:noProof/>
                </w:rPr>
                <w:fldChar w:fldCharType="end"/>
              </w:r>
            </w:p>
          </w:sdtContent>
        </w:sdt>
      </w:sdtContent>
    </w:sdt>
    <w:p w14:paraId="72B7CF86" w14:textId="77777777" w:rsidR="00B9330F" w:rsidRPr="00A204BC" w:rsidRDefault="00B9330F" w:rsidP="00A204BC"/>
    <w:sectPr w:rsidR="00B9330F" w:rsidRPr="00A204BC"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6008A" w14:textId="77777777" w:rsidR="00F41A15" w:rsidRDefault="00F41A15" w:rsidP="0082223F">
      <w:pPr>
        <w:spacing w:line="240" w:lineRule="auto"/>
      </w:pPr>
      <w:r>
        <w:separator/>
      </w:r>
    </w:p>
  </w:endnote>
  <w:endnote w:type="continuationSeparator" w:id="0">
    <w:p w14:paraId="546F02B6" w14:textId="77777777" w:rsidR="00F41A15" w:rsidRDefault="00F41A1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D568A" w14:textId="77777777" w:rsidR="00F41A15" w:rsidRDefault="00F41A15" w:rsidP="0082223F">
      <w:pPr>
        <w:spacing w:line="240" w:lineRule="auto"/>
      </w:pPr>
      <w:r>
        <w:separator/>
      </w:r>
    </w:p>
  </w:footnote>
  <w:footnote w:type="continuationSeparator" w:id="0">
    <w:p w14:paraId="0CB8496F" w14:textId="77777777" w:rsidR="00F41A15" w:rsidRDefault="00F41A1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1CCB"/>
    <w:rsid w:val="000311F1"/>
    <w:rsid w:val="00036708"/>
    <w:rsid w:val="00036F58"/>
    <w:rsid w:val="000751F4"/>
    <w:rsid w:val="001209C2"/>
    <w:rsid w:val="00131752"/>
    <w:rsid w:val="001619B2"/>
    <w:rsid w:val="00183597"/>
    <w:rsid w:val="001B5082"/>
    <w:rsid w:val="002330CE"/>
    <w:rsid w:val="002806B7"/>
    <w:rsid w:val="00284D76"/>
    <w:rsid w:val="00331AE3"/>
    <w:rsid w:val="003454BC"/>
    <w:rsid w:val="00362769"/>
    <w:rsid w:val="003822BF"/>
    <w:rsid w:val="003A67B3"/>
    <w:rsid w:val="003B5A75"/>
    <w:rsid w:val="003D22CA"/>
    <w:rsid w:val="003F3840"/>
    <w:rsid w:val="003F4714"/>
    <w:rsid w:val="00401D65"/>
    <w:rsid w:val="004223E8"/>
    <w:rsid w:val="00455728"/>
    <w:rsid w:val="0048189B"/>
    <w:rsid w:val="004A784B"/>
    <w:rsid w:val="004C2EC6"/>
    <w:rsid w:val="004D1B05"/>
    <w:rsid w:val="005823A9"/>
    <w:rsid w:val="00591509"/>
    <w:rsid w:val="005B688F"/>
    <w:rsid w:val="005B7079"/>
    <w:rsid w:val="005B7C75"/>
    <w:rsid w:val="00622816"/>
    <w:rsid w:val="00623E5D"/>
    <w:rsid w:val="006543DA"/>
    <w:rsid w:val="00656BD8"/>
    <w:rsid w:val="006B3F31"/>
    <w:rsid w:val="006B6C70"/>
    <w:rsid w:val="006C7874"/>
    <w:rsid w:val="006D793E"/>
    <w:rsid w:val="0071579C"/>
    <w:rsid w:val="0073677D"/>
    <w:rsid w:val="00747643"/>
    <w:rsid w:val="007561BC"/>
    <w:rsid w:val="007A74AF"/>
    <w:rsid w:val="007B4081"/>
    <w:rsid w:val="007C17D5"/>
    <w:rsid w:val="007F40A6"/>
    <w:rsid w:val="0082223F"/>
    <w:rsid w:val="00850923"/>
    <w:rsid w:val="00877007"/>
    <w:rsid w:val="00885281"/>
    <w:rsid w:val="008B5129"/>
    <w:rsid w:val="008D6FD7"/>
    <w:rsid w:val="009009FD"/>
    <w:rsid w:val="009110F1"/>
    <w:rsid w:val="009A757D"/>
    <w:rsid w:val="009D2118"/>
    <w:rsid w:val="00A204BC"/>
    <w:rsid w:val="00A44768"/>
    <w:rsid w:val="00A47EB6"/>
    <w:rsid w:val="00A57610"/>
    <w:rsid w:val="00A644AD"/>
    <w:rsid w:val="00AA5218"/>
    <w:rsid w:val="00AA7492"/>
    <w:rsid w:val="00AC3756"/>
    <w:rsid w:val="00B13ADF"/>
    <w:rsid w:val="00B26034"/>
    <w:rsid w:val="00B9330F"/>
    <w:rsid w:val="00BC410B"/>
    <w:rsid w:val="00BD0F6E"/>
    <w:rsid w:val="00C54DC8"/>
    <w:rsid w:val="00C65EAC"/>
    <w:rsid w:val="00C73692"/>
    <w:rsid w:val="00C93BB7"/>
    <w:rsid w:val="00CB25E9"/>
    <w:rsid w:val="00D21A57"/>
    <w:rsid w:val="00D22811"/>
    <w:rsid w:val="00D26543"/>
    <w:rsid w:val="00D26FBA"/>
    <w:rsid w:val="00D37410"/>
    <w:rsid w:val="00D75C7B"/>
    <w:rsid w:val="00D85C7B"/>
    <w:rsid w:val="00DE2224"/>
    <w:rsid w:val="00E131DB"/>
    <w:rsid w:val="00E234E9"/>
    <w:rsid w:val="00E6034E"/>
    <w:rsid w:val="00E71C06"/>
    <w:rsid w:val="00EB16FC"/>
    <w:rsid w:val="00ED3713"/>
    <w:rsid w:val="00F41A15"/>
    <w:rsid w:val="00FE3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9330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374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98874">
      <w:bodyDiv w:val="1"/>
      <w:marLeft w:val="0"/>
      <w:marRight w:val="0"/>
      <w:marTop w:val="0"/>
      <w:marBottom w:val="0"/>
      <w:divBdr>
        <w:top w:val="none" w:sz="0" w:space="0" w:color="auto"/>
        <w:left w:val="none" w:sz="0" w:space="0" w:color="auto"/>
        <w:bottom w:val="none" w:sz="0" w:space="0" w:color="auto"/>
        <w:right w:val="none" w:sz="0" w:space="0" w:color="auto"/>
      </w:divBdr>
    </w:div>
    <w:div w:id="129515028">
      <w:bodyDiv w:val="1"/>
      <w:marLeft w:val="0"/>
      <w:marRight w:val="0"/>
      <w:marTop w:val="0"/>
      <w:marBottom w:val="0"/>
      <w:divBdr>
        <w:top w:val="none" w:sz="0" w:space="0" w:color="auto"/>
        <w:left w:val="none" w:sz="0" w:space="0" w:color="auto"/>
        <w:bottom w:val="none" w:sz="0" w:space="0" w:color="auto"/>
        <w:right w:val="none" w:sz="0" w:space="0" w:color="auto"/>
      </w:divBdr>
    </w:div>
    <w:div w:id="229390580">
      <w:bodyDiv w:val="1"/>
      <w:marLeft w:val="0"/>
      <w:marRight w:val="0"/>
      <w:marTop w:val="0"/>
      <w:marBottom w:val="0"/>
      <w:divBdr>
        <w:top w:val="none" w:sz="0" w:space="0" w:color="auto"/>
        <w:left w:val="none" w:sz="0" w:space="0" w:color="auto"/>
        <w:bottom w:val="none" w:sz="0" w:space="0" w:color="auto"/>
        <w:right w:val="none" w:sz="0" w:space="0" w:color="auto"/>
      </w:divBdr>
    </w:div>
    <w:div w:id="413282663">
      <w:bodyDiv w:val="1"/>
      <w:marLeft w:val="0"/>
      <w:marRight w:val="0"/>
      <w:marTop w:val="0"/>
      <w:marBottom w:val="0"/>
      <w:divBdr>
        <w:top w:val="none" w:sz="0" w:space="0" w:color="auto"/>
        <w:left w:val="none" w:sz="0" w:space="0" w:color="auto"/>
        <w:bottom w:val="none" w:sz="0" w:space="0" w:color="auto"/>
        <w:right w:val="none" w:sz="0" w:space="0" w:color="auto"/>
      </w:divBdr>
    </w:div>
    <w:div w:id="1028945968">
      <w:bodyDiv w:val="1"/>
      <w:marLeft w:val="0"/>
      <w:marRight w:val="0"/>
      <w:marTop w:val="0"/>
      <w:marBottom w:val="0"/>
      <w:divBdr>
        <w:top w:val="none" w:sz="0" w:space="0" w:color="auto"/>
        <w:left w:val="none" w:sz="0" w:space="0" w:color="auto"/>
        <w:bottom w:val="none" w:sz="0" w:space="0" w:color="auto"/>
        <w:right w:val="none" w:sz="0" w:space="0" w:color="auto"/>
      </w:divBdr>
    </w:div>
    <w:div w:id="1077289160">
      <w:bodyDiv w:val="1"/>
      <w:marLeft w:val="0"/>
      <w:marRight w:val="0"/>
      <w:marTop w:val="0"/>
      <w:marBottom w:val="0"/>
      <w:divBdr>
        <w:top w:val="none" w:sz="0" w:space="0" w:color="auto"/>
        <w:left w:val="none" w:sz="0" w:space="0" w:color="auto"/>
        <w:bottom w:val="none" w:sz="0" w:space="0" w:color="auto"/>
        <w:right w:val="none" w:sz="0" w:space="0" w:color="auto"/>
      </w:divBdr>
    </w:div>
    <w:div w:id="1113018327">
      <w:bodyDiv w:val="1"/>
      <w:marLeft w:val="0"/>
      <w:marRight w:val="0"/>
      <w:marTop w:val="0"/>
      <w:marBottom w:val="0"/>
      <w:divBdr>
        <w:top w:val="none" w:sz="0" w:space="0" w:color="auto"/>
        <w:left w:val="none" w:sz="0" w:space="0" w:color="auto"/>
        <w:bottom w:val="none" w:sz="0" w:space="0" w:color="auto"/>
        <w:right w:val="none" w:sz="0" w:space="0" w:color="auto"/>
      </w:divBdr>
    </w:div>
    <w:div w:id="1126698948">
      <w:bodyDiv w:val="1"/>
      <w:marLeft w:val="0"/>
      <w:marRight w:val="0"/>
      <w:marTop w:val="0"/>
      <w:marBottom w:val="0"/>
      <w:divBdr>
        <w:top w:val="none" w:sz="0" w:space="0" w:color="auto"/>
        <w:left w:val="none" w:sz="0" w:space="0" w:color="auto"/>
        <w:bottom w:val="none" w:sz="0" w:space="0" w:color="auto"/>
        <w:right w:val="none" w:sz="0" w:space="0" w:color="auto"/>
      </w:divBdr>
    </w:div>
    <w:div w:id="1278827228">
      <w:bodyDiv w:val="1"/>
      <w:marLeft w:val="0"/>
      <w:marRight w:val="0"/>
      <w:marTop w:val="0"/>
      <w:marBottom w:val="0"/>
      <w:divBdr>
        <w:top w:val="none" w:sz="0" w:space="0" w:color="auto"/>
        <w:left w:val="none" w:sz="0" w:space="0" w:color="auto"/>
        <w:bottom w:val="none" w:sz="0" w:space="0" w:color="auto"/>
        <w:right w:val="none" w:sz="0" w:space="0" w:color="auto"/>
      </w:divBdr>
    </w:div>
    <w:div w:id="1310473882">
      <w:bodyDiv w:val="1"/>
      <w:marLeft w:val="0"/>
      <w:marRight w:val="0"/>
      <w:marTop w:val="0"/>
      <w:marBottom w:val="0"/>
      <w:divBdr>
        <w:top w:val="none" w:sz="0" w:space="0" w:color="auto"/>
        <w:left w:val="none" w:sz="0" w:space="0" w:color="auto"/>
        <w:bottom w:val="none" w:sz="0" w:space="0" w:color="auto"/>
        <w:right w:val="none" w:sz="0" w:space="0" w:color="auto"/>
      </w:divBdr>
    </w:div>
    <w:div w:id="1412195486">
      <w:bodyDiv w:val="1"/>
      <w:marLeft w:val="0"/>
      <w:marRight w:val="0"/>
      <w:marTop w:val="0"/>
      <w:marBottom w:val="0"/>
      <w:divBdr>
        <w:top w:val="none" w:sz="0" w:space="0" w:color="auto"/>
        <w:left w:val="none" w:sz="0" w:space="0" w:color="auto"/>
        <w:bottom w:val="none" w:sz="0" w:space="0" w:color="auto"/>
        <w:right w:val="none" w:sz="0" w:space="0" w:color="auto"/>
      </w:divBdr>
    </w:div>
    <w:div w:id="1628242207">
      <w:bodyDiv w:val="1"/>
      <w:marLeft w:val="0"/>
      <w:marRight w:val="0"/>
      <w:marTop w:val="0"/>
      <w:marBottom w:val="0"/>
      <w:divBdr>
        <w:top w:val="none" w:sz="0" w:space="0" w:color="auto"/>
        <w:left w:val="none" w:sz="0" w:space="0" w:color="auto"/>
        <w:bottom w:val="none" w:sz="0" w:space="0" w:color="auto"/>
        <w:right w:val="none" w:sz="0" w:space="0" w:color="auto"/>
      </w:divBdr>
    </w:div>
    <w:div w:id="1859199058">
      <w:bodyDiv w:val="1"/>
      <w:marLeft w:val="0"/>
      <w:marRight w:val="0"/>
      <w:marTop w:val="0"/>
      <w:marBottom w:val="0"/>
      <w:divBdr>
        <w:top w:val="none" w:sz="0" w:space="0" w:color="auto"/>
        <w:left w:val="none" w:sz="0" w:space="0" w:color="auto"/>
        <w:bottom w:val="none" w:sz="0" w:space="0" w:color="auto"/>
        <w:right w:val="none" w:sz="0" w:space="0" w:color="auto"/>
      </w:divBdr>
    </w:div>
    <w:div w:id="1946763789">
      <w:bodyDiv w:val="1"/>
      <w:marLeft w:val="0"/>
      <w:marRight w:val="0"/>
      <w:marTop w:val="0"/>
      <w:marBottom w:val="0"/>
      <w:divBdr>
        <w:top w:val="none" w:sz="0" w:space="0" w:color="auto"/>
        <w:left w:val="none" w:sz="0" w:space="0" w:color="auto"/>
        <w:bottom w:val="none" w:sz="0" w:space="0" w:color="auto"/>
        <w:right w:val="none" w:sz="0" w:space="0" w:color="auto"/>
      </w:divBdr>
    </w:div>
    <w:div w:id="1993484745">
      <w:bodyDiv w:val="1"/>
      <w:marLeft w:val="0"/>
      <w:marRight w:val="0"/>
      <w:marTop w:val="0"/>
      <w:marBottom w:val="0"/>
      <w:divBdr>
        <w:top w:val="none" w:sz="0" w:space="0" w:color="auto"/>
        <w:left w:val="none" w:sz="0" w:space="0" w:color="auto"/>
        <w:bottom w:val="none" w:sz="0" w:space="0" w:color="auto"/>
        <w:right w:val="none" w:sz="0" w:space="0" w:color="auto"/>
      </w:divBdr>
    </w:div>
    <w:div w:id="208360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Gea16</b:Tag>
    <b:SourceType>InternetSite</b:SourceType>
    <b:Guid>{72B67307-463C-41AC-A652-39A67B31683F}</b:Guid>
    <b:Author>
      <b:Author>
        <b:NameList>
          <b:Person>
            <b:Last>Gearan</b:Last>
            <b:First>A</b:First>
          </b:Person>
          <b:Person>
            <b:Last>Rucker</b:Last>
            <b:First>P</b:First>
          </b:Person>
          <b:Person>
            <b:Last>Phillip</b:Last>
            <b:First>A</b:First>
          </b:Person>
        </b:NameList>
      </b:Author>
    </b:Author>
    <b:Title>DNC chairwoman will resign in aftermath of committee email controversy</b:Title>
    <b:InternetSiteTitle>Washington Post</b:InternetSiteTitle>
    <b:Year>2016</b:Year>
    <b:Month>July</b:Month>
    <b:Day>24</b:Day>
    <b:URL>https://www.washingtonpost.com/politics/hacked-emails-cast-doubt-on-hopes-for-party-unity-at-democratic-convention/2016/07/24/a446c260-51a9-11e6-b7de-dfe509430c39_story.html</b:URL>
    <b:RefOrder>6</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7</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UpG19</b:Tag>
    <b:SourceType>InternetSite</b:SourceType>
    <b:Guid>{CE081127-5484-4435-A053-A872EE3C0907}</b:Guid>
    <b:Author>
      <b:Author>
        <b:Corporate>UpGuard</b:Corporate>
      </b:Author>
    </b:Author>
    <b:Title>The cost of downtime at the worlds biggest onine retailer</b:Title>
    <b:InternetSiteTitle>UpGuard</b:InternetSiteTitle>
    <b:Year>2019</b:Year>
    <b:Month>November</b:Month>
    <b:Day>20</b:Day>
    <b:URL>https://www.upguard.com/blog/the-cost-of-downtime-at-the-worlds-biggest-online-retailer</b:URL>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1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3</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14</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15</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16</b:RefOrder>
  </b:Source>
  <b:Source>
    <b:Tag>McA14</b:Tag>
    <b:SourceType>InternetSite</b:SourceType>
    <b:Guid>{545CB83A-F8CA-4652-A18D-40AA9065F3C9}</b:Guid>
    <b:Author>
      <b:Author>
        <b:Corporate>McAfee</b:Corporate>
      </b:Author>
    </b:Author>
    <b:Title>What is Wardriving</b:Title>
    <b:Year>2014</b:Year>
    <b:InternetSiteTitle>McAfee</b:InternetSiteTitle>
    <b:Month>June</b:Month>
    <b:Day>23</b:Day>
    <b:URL>https://www.mcafee.com/blogs/consumer/identity-protection/wardriving/</b:URL>
    <b:RefOrder>10</b:RefOrder>
  </b:Source>
</b:Sources>
</file>

<file path=customXml/itemProps1.xml><?xml version="1.0" encoding="utf-8"?>
<ds:datastoreItem xmlns:ds="http://schemas.openxmlformats.org/officeDocument/2006/customXml" ds:itemID="{7617D833-A900-49F4-9F64-69A504D27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12</Pages>
  <Words>2657</Words>
  <Characters>1514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0</cp:revision>
  <dcterms:created xsi:type="dcterms:W3CDTF">2019-05-19T17:38:00Z</dcterms:created>
  <dcterms:modified xsi:type="dcterms:W3CDTF">2020-07-05T22:10:00Z</dcterms:modified>
</cp:coreProperties>
</file>